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C078E63" w14:textId="42B8201A" w:rsidR="008E1577" w:rsidRDefault="1221EC69" w:rsidP="1221EC69">
      <w:pPr>
        <w:jc w:val="center"/>
        <w:rPr>
          <w:b/>
          <w:bCs/>
          <w:u w:val="single"/>
        </w:rPr>
      </w:pPr>
      <w:r w:rsidRPr="1221EC69">
        <w:rPr>
          <w:b/>
          <w:bCs/>
          <w:u w:val="single"/>
        </w:rPr>
        <w:t>PRCS252 – Computer Science Integrating Project</w:t>
      </w:r>
    </w:p>
    <w:p w14:paraId="17842DA3" w14:textId="2176C8D1" w:rsidR="1221EC69" w:rsidRDefault="1221EC69" w:rsidP="1221EC69">
      <w:pPr>
        <w:jc w:val="center"/>
        <w:rPr>
          <w:b/>
          <w:bCs/>
        </w:rPr>
      </w:pPr>
      <w:r w:rsidRPr="1221EC69">
        <w:rPr>
          <w:b/>
          <w:bCs/>
          <w:u w:val="single"/>
        </w:rPr>
        <w:t>Project</w:t>
      </w:r>
      <w:r w:rsidR="00902C15">
        <w:rPr>
          <w:b/>
          <w:bCs/>
          <w:u w:val="single"/>
        </w:rPr>
        <w:t xml:space="preserve"> Team Initiation</w:t>
      </w:r>
      <w:r w:rsidRPr="1221EC69">
        <w:rPr>
          <w:b/>
          <w:bCs/>
          <w:u w:val="single"/>
        </w:rPr>
        <w:t xml:space="preserve"> Meeting – Minutes</w:t>
      </w:r>
    </w:p>
    <w:p w14:paraId="0069C798" w14:textId="5C72E8D3" w:rsidR="1221EC69" w:rsidRDefault="1221EC69" w:rsidP="1221EC69">
      <w:pPr>
        <w:jc w:val="center"/>
        <w:rPr>
          <w:b/>
          <w:bCs/>
          <w:u w:val="single"/>
        </w:rPr>
      </w:pPr>
    </w:p>
    <w:p w14:paraId="3F5AC609" w14:textId="186C29E1" w:rsidR="00583412" w:rsidRDefault="00583412" w:rsidP="1221EC69">
      <w:pPr>
        <w:jc w:val="center"/>
        <w:rPr>
          <w:b/>
          <w:bCs/>
          <w:u w:val="single"/>
        </w:rPr>
      </w:pPr>
    </w:p>
    <w:p w14:paraId="642A1BD9" w14:textId="49A5E167" w:rsidR="00E82B31" w:rsidRPr="00E82B31" w:rsidRDefault="00E82B31" w:rsidP="00583412">
      <w:pPr>
        <w:rPr>
          <w:b/>
          <w:bCs/>
          <w:u w:val="single"/>
        </w:rPr>
      </w:pPr>
      <w:r w:rsidRPr="00E82B31">
        <w:rPr>
          <w:b/>
          <w:bCs/>
          <w:u w:val="single"/>
        </w:rPr>
        <w:t>Meeting Information:</w:t>
      </w:r>
    </w:p>
    <w:p w14:paraId="088F51B7" w14:textId="2C26B63D" w:rsidR="00583412" w:rsidRPr="00E82B31" w:rsidRDefault="00583412" w:rsidP="00583412">
      <w:pPr>
        <w:rPr>
          <w:bCs/>
        </w:rPr>
      </w:pPr>
      <w:r w:rsidRPr="00E82B31">
        <w:rPr>
          <w:b/>
          <w:bCs/>
        </w:rPr>
        <w:t>Date</w:t>
      </w:r>
      <w:r w:rsidRPr="00E82B31">
        <w:rPr>
          <w:bCs/>
        </w:rPr>
        <w:t>: Friday 1</w:t>
      </w:r>
      <w:r w:rsidRPr="00E82B31">
        <w:rPr>
          <w:bCs/>
          <w:vertAlign w:val="superscript"/>
        </w:rPr>
        <w:t>st</w:t>
      </w:r>
      <w:r w:rsidRPr="00E82B31">
        <w:rPr>
          <w:bCs/>
        </w:rPr>
        <w:t xml:space="preserve"> February 2019</w:t>
      </w:r>
    </w:p>
    <w:p w14:paraId="59186D98" w14:textId="16AF7D31" w:rsidR="00583412" w:rsidRPr="00E82B31" w:rsidRDefault="00AD7754" w:rsidP="00583412">
      <w:pPr>
        <w:rPr>
          <w:bCs/>
        </w:rPr>
      </w:pPr>
      <w:r w:rsidRPr="00E82B31">
        <w:rPr>
          <w:b/>
          <w:bCs/>
        </w:rPr>
        <w:t>Time</w:t>
      </w:r>
      <w:r w:rsidRPr="00E82B31">
        <w:rPr>
          <w:bCs/>
        </w:rPr>
        <w:t>: 3.00pm to 5</w:t>
      </w:r>
      <w:r w:rsidR="003B623B">
        <w:rPr>
          <w:bCs/>
        </w:rPr>
        <w:t>.00</w:t>
      </w:r>
      <w:r w:rsidRPr="00E82B31">
        <w:rPr>
          <w:bCs/>
        </w:rPr>
        <w:t>pm</w:t>
      </w:r>
    </w:p>
    <w:p w14:paraId="5DB4F265" w14:textId="494D324F" w:rsidR="00732751" w:rsidRDefault="00732751" w:rsidP="00583412">
      <w:pPr>
        <w:rPr>
          <w:bCs/>
        </w:rPr>
      </w:pPr>
      <w:r w:rsidRPr="00E82B31">
        <w:rPr>
          <w:b/>
          <w:bCs/>
        </w:rPr>
        <w:t>Location</w:t>
      </w:r>
      <w:r w:rsidRPr="00E82B31">
        <w:rPr>
          <w:bCs/>
        </w:rPr>
        <w:t>: Library</w:t>
      </w:r>
    </w:p>
    <w:p w14:paraId="1933CC85" w14:textId="4CC8903E" w:rsidR="00103342" w:rsidRDefault="00103342" w:rsidP="00583412">
      <w:pPr>
        <w:rPr>
          <w:bCs/>
        </w:rPr>
      </w:pPr>
    </w:p>
    <w:p w14:paraId="45526B85" w14:textId="61F8C05E" w:rsidR="00103342" w:rsidRDefault="00103342" w:rsidP="00583412">
      <w:pPr>
        <w:rPr>
          <w:b/>
          <w:bCs/>
          <w:u w:val="single"/>
        </w:rPr>
      </w:pPr>
      <w:r>
        <w:rPr>
          <w:b/>
          <w:bCs/>
          <w:u w:val="single"/>
        </w:rPr>
        <w:t>Members Present:</w:t>
      </w:r>
    </w:p>
    <w:p w14:paraId="3271D040" w14:textId="1F82E283" w:rsidR="00103342" w:rsidRDefault="00A846AC" w:rsidP="00583412">
      <w:pPr>
        <w:rPr>
          <w:bCs/>
        </w:rPr>
      </w:pPr>
      <w:r>
        <w:rPr>
          <w:bCs/>
        </w:rPr>
        <w:t>William Butler</w:t>
      </w:r>
    </w:p>
    <w:p w14:paraId="7B38888A" w14:textId="4A97E03F" w:rsidR="00A846AC" w:rsidRDefault="00A846AC" w:rsidP="00583412">
      <w:pPr>
        <w:rPr>
          <w:bCs/>
        </w:rPr>
      </w:pPr>
      <w:r>
        <w:rPr>
          <w:bCs/>
        </w:rPr>
        <w:t xml:space="preserve">Andrew </w:t>
      </w:r>
      <w:proofErr w:type="spellStart"/>
      <w:r>
        <w:rPr>
          <w:bCs/>
        </w:rPr>
        <w:t>Bellas</w:t>
      </w:r>
      <w:proofErr w:type="spellEnd"/>
    </w:p>
    <w:p w14:paraId="3F82BC69" w14:textId="19A79CCD" w:rsidR="00A846AC" w:rsidRDefault="00A846AC" w:rsidP="00583412">
      <w:pPr>
        <w:rPr>
          <w:bCs/>
        </w:rPr>
      </w:pPr>
      <w:r>
        <w:rPr>
          <w:bCs/>
        </w:rPr>
        <w:t>Vincent Castellani</w:t>
      </w:r>
    </w:p>
    <w:p w14:paraId="4E373565" w14:textId="3B96D598" w:rsidR="008200FD" w:rsidRPr="00A846AC" w:rsidRDefault="008200FD" w:rsidP="00583412">
      <w:pPr>
        <w:rPr>
          <w:bCs/>
        </w:rPr>
      </w:pPr>
      <w:r>
        <w:rPr>
          <w:bCs/>
        </w:rPr>
        <w:t>Goel Biju</w:t>
      </w:r>
    </w:p>
    <w:p w14:paraId="0B76B990" w14:textId="3EB0A650" w:rsidR="00B11DC2" w:rsidRDefault="00B11DC2" w:rsidP="00583412">
      <w:pPr>
        <w:rPr>
          <w:bCs/>
        </w:rPr>
      </w:pPr>
    </w:p>
    <w:p w14:paraId="19E92188" w14:textId="7711CCB0" w:rsidR="00EF6FCC" w:rsidRDefault="00EA655C" w:rsidP="00583412">
      <w:pPr>
        <w:rPr>
          <w:b/>
          <w:bCs/>
          <w:u w:val="single"/>
        </w:rPr>
      </w:pPr>
      <w:r w:rsidRPr="00B4329E">
        <w:rPr>
          <w:b/>
          <w:bCs/>
          <w:u w:val="single"/>
        </w:rPr>
        <w:t>Items</w:t>
      </w:r>
      <w:r w:rsidR="009651D1">
        <w:rPr>
          <w:b/>
          <w:bCs/>
          <w:u w:val="single"/>
        </w:rPr>
        <w:t xml:space="preserve"> for di</w:t>
      </w:r>
      <w:r w:rsidR="00312390">
        <w:rPr>
          <w:b/>
          <w:bCs/>
          <w:u w:val="single"/>
        </w:rPr>
        <w:t>s</w:t>
      </w:r>
      <w:r w:rsidR="009651D1">
        <w:rPr>
          <w:b/>
          <w:bCs/>
          <w:u w:val="single"/>
        </w:rPr>
        <w:t>cussion</w:t>
      </w:r>
      <w:r w:rsidRPr="00B4329E">
        <w:rPr>
          <w:b/>
          <w:bCs/>
          <w:u w:val="single"/>
        </w:rPr>
        <w:t>:</w:t>
      </w:r>
    </w:p>
    <w:p w14:paraId="1F998710" w14:textId="0F320B42" w:rsidR="00312390" w:rsidRPr="005E3E8B" w:rsidRDefault="005E3E8B" w:rsidP="00312390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Cs/>
        </w:rPr>
        <w:t>Dates/times and locations of future weekly meetings for the project</w:t>
      </w:r>
    </w:p>
    <w:p w14:paraId="666C0BEC" w14:textId="17A965E6" w:rsidR="005E3E8B" w:rsidRPr="00C747D9" w:rsidRDefault="005E3E8B" w:rsidP="00312390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Cs/>
        </w:rPr>
        <w:t>“</w:t>
      </w:r>
      <w:r w:rsidRPr="005E3E8B">
        <w:rPr>
          <w:bCs/>
        </w:rPr>
        <w:t xml:space="preserve">Getting to know </w:t>
      </w:r>
      <w:r>
        <w:rPr>
          <w:bCs/>
        </w:rPr>
        <w:t xml:space="preserve">you” session </w:t>
      </w:r>
      <w:r w:rsidR="006F5A76">
        <w:rPr>
          <w:bCs/>
        </w:rPr>
        <w:t>between team members</w:t>
      </w:r>
    </w:p>
    <w:p w14:paraId="58B6F774" w14:textId="7F24D04A" w:rsidR="00C747D9" w:rsidRPr="00835B91" w:rsidRDefault="00C747D9" w:rsidP="00312390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Cs/>
        </w:rPr>
        <w:t xml:space="preserve">Roles and responsibilities </w:t>
      </w:r>
      <w:r w:rsidR="00BA79E2">
        <w:rPr>
          <w:bCs/>
        </w:rPr>
        <w:t>and checklist for responsibilities/ownership</w:t>
      </w:r>
      <w:r w:rsidR="008A7ED0">
        <w:rPr>
          <w:bCs/>
        </w:rPr>
        <w:t xml:space="preserve"> – available in separate document</w:t>
      </w:r>
    </w:p>
    <w:p w14:paraId="165EA3B3" w14:textId="2E913BF2" w:rsidR="00835B91" w:rsidRPr="005E3E8B" w:rsidRDefault="00835B91" w:rsidP="00312390">
      <w:pPr>
        <w:pStyle w:val="ListParagraph"/>
        <w:numPr>
          <w:ilvl w:val="0"/>
          <w:numId w:val="1"/>
        </w:numPr>
        <w:rPr>
          <w:b/>
          <w:bCs/>
        </w:rPr>
      </w:pPr>
      <w:r>
        <w:rPr>
          <w:bCs/>
        </w:rPr>
        <w:t xml:space="preserve">GitHub Classroom </w:t>
      </w:r>
      <w:r w:rsidR="009A0F27">
        <w:rPr>
          <w:bCs/>
        </w:rPr>
        <w:t xml:space="preserve">– upload this document </w:t>
      </w:r>
      <w:r w:rsidR="00DE52CC">
        <w:rPr>
          <w:bCs/>
        </w:rPr>
        <w:t>to minutes folder</w:t>
      </w:r>
    </w:p>
    <w:p w14:paraId="239E84C3" w14:textId="435BDA35" w:rsidR="00EF6FCC" w:rsidRDefault="00EF6FCC" w:rsidP="00583412">
      <w:pPr>
        <w:rPr>
          <w:bCs/>
        </w:rPr>
      </w:pPr>
    </w:p>
    <w:p w14:paraId="315013FF" w14:textId="77777777" w:rsidR="00DD5FFE" w:rsidRDefault="00841FEB" w:rsidP="00583412">
      <w:pPr>
        <w:rPr>
          <w:b/>
          <w:bCs/>
          <w:u w:val="single"/>
        </w:rPr>
      </w:pPr>
      <w:r w:rsidRPr="00422DD2">
        <w:rPr>
          <w:b/>
          <w:bCs/>
          <w:u w:val="single"/>
        </w:rPr>
        <w:t>Plan of future meetings:</w:t>
      </w:r>
    </w:p>
    <w:p w14:paraId="424EACD9" w14:textId="1B9AF7F3" w:rsidR="005A6482" w:rsidRPr="00DD5FFE" w:rsidRDefault="00DD5FFE" w:rsidP="00DD5FFE">
      <w:pPr>
        <w:ind w:firstLine="720"/>
        <w:rPr>
          <w:b/>
          <w:bCs/>
          <w:u w:val="single"/>
        </w:rPr>
      </w:pPr>
      <w:r>
        <w:rPr>
          <w:bCs/>
        </w:rPr>
        <w:t xml:space="preserve">- </w:t>
      </w:r>
      <w:r w:rsidR="00912B86">
        <w:rPr>
          <w:bCs/>
        </w:rPr>
        <w:t xml:space="preserve">Weekly progress meeting scheduled for 3.00pm on Wednesday </w:t>
      </w:r>
      <w:r w:rsidR="005E1E29">
        <w:rPr>
          <w:bCs/>
        </w:rPr>
        <w:t>during the project</w:t>
      </w:r>
    </w:p>
    <w:p w14:paraId="25B0717B" w14:textId="402A8B16" w:rsidR="005E1E29" w:rsidRDefault="005E1E29" w:rsidP="00583412">
      <w:pPr>
        <w:rPr>
          <w:bCs/>
        </w:rPr>
      </w:pPr>
      <w:r>
        <w:rPr>
          <w:bCs/>
        </w:rPr>
        <w:tab/>
      </w:r>
      <w:r w:rsidR="00DD5FFE">
        <w:rPr>
          <w:bCs/>
        </w:rPr>
        <w:t>-</w:t>
      </w:r>
      <w:r>
        <w:rPr>
          <w:bCs/>
        </w:rPr>
        <w:t xml:space="preserve"> Weekly meeting </w:t>
      </w:r>
      <w:r w:rsidR="009700A5">
        <w:rPr>
          <w:bCs/>
        </w:rPr>
        <w:t xml:space="preserve">scheduled at </w:t>
      </w:r>
      <w:r w:rsidR="007B45BC">
        <w:rPr>
          <w:bCs/>
        </w:rPr>
        <w:t>L</w:t>
      </w:r>
      <w:r w:rsidR="009700A5">
        <w:rPr>
          <w:bCs/>
        </w:rPr>
        <w:t>ibrary or Babbage</w:t>
      </w:r>
      <w:r w:rsidR="007B45BC">
        <w:rPr>
          <w:bCs/>
        </w:rPr>
        <w:t xml:space="preserve"> building</w:t>
      </w:r>
      <w:r w:rsidR="009700A5">
        <w:rPr>
          <w:bCs/>
        </w:rPr>
        <w:t xml:space="preserve"> dependent on availability</w:t>
      </w:r>
    </w:p>
    <w:p w14:paraId="65B97776" w14:textId="4E733A04" w:rsidR="00DD5FFE" w:rsidRDefault="006D6C85" w:rsidP="00DD5FFE">
      <w:pPr>
        <w:rPr>
          <w:bCs/>
        </w:rPr>
      </w:pPr>
      <w:r>
        <w:rPr>
          <w:bCs/>
        </w:rPr>
        <w:tab/>
      </w:r>
      <w:r w:rsidR="00DD5FFE">
        <w:rPr>
          <w:bCs/>
        </w:rPr>
        <w:t>-</w:t>
      </w:r>
      <w:r>
        <w:rPr>
          <w:bCs/>
        </w:rPr>
        <w:t xml:space="preserve"> </w:t>
      </w:r>
      <w:r w:rsidR="00DD5FFE" w:rsidRPr="00C42818">
        <w:rPr>
          <w:b/>
          <w:bCs/>
        </w:rPr>
        <w:t>Progress meetings</w:t>
      </w:r>
      <w:r w:rsidR="00DD5FFE">
        <w:rPr>
          <w:bCs/>
        </w:rPr>
        <w:t xml:space="preserve"> contain:</w:t>
      </w:r>
    </w:p>
    <w:p w14:paraId="35857914" w14:textId="2E5C5184" w:rsidR="006A7E7A" w:rsidRDefault="006A7E7A" w:rsidP="00DD5FFE">
      <w:pPr>
        <w:rPr>
          <w:bCs/>
        </w:rPr>
      </w:pPr>
      <w:r>
        <w:rPr>
          <w:bCs/>
        </w:rPr>
        <w:tab/>
      </w:r>
      <w:r>
        <w:rPr>
          <w:bCs/>
        </w:rPr>
        <w:tab/>
        <w:t xml:space="preserve">• </w:t>
      </w:r>
      <w:r w:rsidR="00345BE2">
        <w:rPr>
          <w:bCs/>
        </w:rPr>
        <w:t>p</w:t>
      </w:r>
      <w:r>
        <w:rPr>
          <w:bCs/>
        </w:rPr>
        <w:t xml:space="preserve">rogress </w:t>
      </w:r>
      <w:r w:rsidR="0086495D">
        <w:rPr>
          <w:bCs/>
        </w:rPr>
        <w:t>from each team member</w:t>
      </w:r>
    </w:p>
    <w:p w14:paraId="063FF4BC" w14:textId="1F9C7605" w:rsidR="00CC12A2" w:rsidRDefault="00CC12A2" w:rsidP="00DD5FFE">
      <w:pPr>
        <w:rPr>
          <w:bCs/>
        </w:rPr>
      </w:pPr>
      <w:r>
        <w:rPr>
          <w:bCs/>
        </w:rPr>
        <w:tab/>
      </w:r>
      <w:r>
        <w:rPr>
          <w:bCs/>
        </w:rPr>
        <w:tab/>
        <w:t xml:space="preserve">• </w:t>
      </w:r>
      <w:r w:rsidR="00FD5C1F">
        <w:rPr>
          <w:bCs/>
        </w:rPr>
        <w:t>p</w:t>
      </w:r>
      <w:r w:rsidR="006A7E7A">
        <w:rPr>
          <w:bCs/>
        </w:rPr>
        <w:t>rogress on development</w:t>
      </w:r>
    </w:p>
    <w:p w14:paraId="45B83211" w14:textId="4E0BF005" w:rsidR="00630F63" w:rsidRDefault="003C1111" w:rsidP="00DD5FFE">
      <w:pPr>
        <w:rPr>
          <w:bCs/>
        </w:rPr>
      </w:pPr>
      <w:r>
        <w:rPr>
          <w:bCs/>
        </w:rPr>
        <w:tab/>
      </w:r>
      <w:r>
        <w:rPr>
          <w:bCs/>
        </w:rPr>
        <w:tab/>
        <w:t xml:space="preserve">• </w:t>
      </w:r>
      <w:r w:rsidR="00FD5C1F">
        <w:rPr>
          <w:bCs/>
        </w:rPr>
        <w:t>i</w:t>
      </w:r>
      <w:r w:rsidR="00A12AE9">
        <w:rPr>
          <w:bCs/>
        </w:rPr>
        <w:t xml:space="preserve">nformal </w:t>
      </w:r>
      <w:r w:rsidR="00B87A1B">
        <w:rPr>
          <w:bCs/>
        </w:rPr>
        <w:t>coding session plan</w:t>
      </w:r>
      <w:r w:rsidR="001D10D1">
        <w:rPr>
          <w:bCs/>
        </w:rPr>
        <w:t xml:space="preserve"> which will involve code reviews</w:t>
      </w:r>
    </w:p>
    <w:p w14:paraId="454D8688" w14:textId="7ED26FAA" w:rsidR="004D35F9" w:rsidRDefault="00042103" w:rsidP="00583412">
      <w:pPr>
        <w:rPr>
          <w:bCs/>
        </w:rPr>
      </w:pPr>
      <w:r>
        <w:rPr>
          <w:bCs/>
        </w:rPr>
        <w:tab/>
      </w:r>
      <w:r>
        <w:rPr>
          <w:bCs/>
        </w:rPr>
        <w:tab/>
        <w:t xml:space="preserve">• </w:t>
      </w:r>
      <w:r w:rsidR="00FD5C1F">
        <w:rPr>
          <w:bCs/>
        </w:rPr>
        <w:t>s</w:t>
      </w:r>
      <w:r w:rsidR="007632FA">
        <w:rPr>
          <w:bCs/>
        </w:rPr>
        <w:t>print plan/reviews</w:t>
      </w:r>
      <w:r w:rsidR="003C1A13">
        <w:rPr>
          <w:bCs/>
        </w:rPr>
        <w:t xml:space="preserve">; work items </w:t>
      </w:r>
      <w:r w:rsidR="000F21DC">
        <w:rPr>
          <w:bCs/>
        </w:rPr>
        <w:t>allocated for iterations to b</w:t>
      </w:r>
      <w:r w:rsidR="00623FB2">
        <w:rPr>
          <w:bCs/>
        </w:rPr>
        <w:t>egin</w:t>
      </w:r>
      <w:r w:rsidR="00B80164">
        <w:rPr>
          <w:bCs/>
        </w:rPr>
        <w:t>.</w:t>
      </w:r>
    </w:p>
    <w:p w14:paraId="6A12DC18" w14:textId="77777777" w:rsidR="001325FE" w:rsidRDefault="001325FE" w:rsidP="00583412">
      <w:pPr>
        <w:rPr>
          <w:bCs/>
        </w:rPr>
      </w:pPr>
    </w:p>
    <w:p w14:paraId="3A82283A" w14:textId="35909489" w:rsidR="00B11DC2" w:rsidRDefault="00391176" w:rsidP="00583412">
      <w:pPr>
        <w:rPr>
          <w:b/>
          <w:bCs/>
          <w:u w:val="single"/>
        </w:rPr>
      </w:pPr>
      <w:r>
        <w:rPr>
          <w:b/>
          <w:bCs/>
          <w:u w:val="single"/>
        </w:rPr>
        <w:t>“</w:t>
      </w:r>
      <w:r w:rsidR="00B11DC2">
        <w:rPr>
          <w:b/>
          <w:bCs/>
          <w:u w:val="single"/>
        </w:rPr>
        <w:t>Getting to Know You</w:t>
      </w:r>
      <w:r>
        <w:rPr>
          <w:b/>
          <w:bCs/>
          <w:u w:val="single"/>
        </w:rPr>
        <w:t xml:space="preserve">” </w:t>
      </w:r>
      <w:r w:rsidR="00D81773">
        <w:rPr>
          <w:b/>
          <w:bCs/>
          <w:u w:val="single"/>
        </w:rPr>
        <w:t>S</w:t>
      </w:r>
      <w:r>
        <w:rPr>
          <w:b/>
          <w:bCs/>
          <w:u w:val="single"/>
        </w:rPr>
        <w:t>ession</w:t>
      </w:r>
      <w:r w:rsidR="00B11DC2">
        <w:rPr>
          <w:b/>
          <w:bCs/>
          <w:u w:val="single"/>
        </w:rPr>
        <w:t>:</w:t>
      </w:r>
    </w:p>
    <w:p w14:paraId="6CFB022D" w14:textId="748F7A0C" w:rsidR="00B11DC2" w:rsidRDefault="00B11DC2" w:rsidP="00583412">
      <w:pPr>
        <w:rPr>
          <w:b/>
          <w:bCs/>
          <w:u w:val="single"/>
        </w:rPr>
      </w:pPr>
    </w:p>
    <w:tbl>
      <w:tblPr>
        <w:tblStyle w:val="TableGrid"/>
        <w:tblW w:w="0" w:type="auto"/>
        <w:tblInd w:w="0" w:type="dxa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711DA8" w14:paraId="1FE99EE4" w14:textId="77777777" w:rsidTr="00711DA8">
        <w:tc>
          <w:tcPr>
            <w:tcW w:w="3116" w:type="dxa"/>
          </w:tcPr>
          <w:p w14:paraId="4853308A" w14:textId="062E4ED6" w:rsidR="00711DA8" w:rsidRPr="00711DA8" w:rsidRDefault="00711DA8" w:rsidP="00711DA8">
            <w:pPr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Team Member</w:t>
            </w:r>
          </w:p>
        </w:tc>
        <w:tc>
          <w:tcPr>
            <w:tcW w:w="3117" w:type="dxa"/>
          </w:tcPr>
          <w:p w14:paraId="3A79ECA9" w14:textId="3BC31DD2" w:rsidR="00711DA8" w:rsidRDefault="00711DA8" w:rsidP="00711DA8">
            <w:pPr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Questions</w:t>
            </w:r>
          </w:p>
        </w:tc>
        <w:tc>
          <w:tcPr>
            <w:tcW w:w="3117" w:type="dxa"/>
          </w:tcPr>
          <w:p w14:paraId="7278D0A8" w14:textId="42359E57" w:rsidR="00711DA8" w:rsidRDefault="00711DA8" w:rsidP="00711DA8">
            <w:pPr>
              <w:jc w:val="center"/>
              <w:rPr>
                <w:b/>
                <w:bCs/>
                <w:u w:val="single"/>
              </w:rPr>
            </w:pPr>
            <w:r>
              <w:rPr>
                <w:b/>
                <w:bCs/>
                <w:u w:val="single"/>
              </w:rPr>
              <w:t>Discussed Points</w:t>
            </w:r>
          </w:p>
        </w:tc>
      </w:tr>
      <w:tr w:rsidR="00711DA8" w14:paraId="28EED8A5" w14:textId="77777777" w:rsidTr="00711DA8">
        <w:tc>
          <w:tcPr>
            <w:tcW w:w="3116" w:type="dxa"/>
          </w:tcPr>
          <w:p w14:paraId="60814CFE" w14:textId="0496089B" w:rsidR="00711DA8" w:rsidRPr="00B4526A" w:rsidRDefault="0018740D" w:rsidP="0018740D">
            <w:pPr>
              <w:jc w:val="center"/>
              <w:rPr>
                <w:bCs/>
              </w:rPr>
            </w:pPr>
            <w:r w:rsidRPr="00B4526A">
              <w:rPr>
                <w:bCs/>
              </w:rPr>
              <w:t>William Butler</w:t>
            </w:r>
          </w:p>
        </w:tc>
        <w:tc>
          <w:tcPr>
            <w:tcW w:w="3117" w:type="dxa"/>
          </w:tcPr>
          <w:tbl>
            <w:tblPr>
              <w:tblStyle w:val="TableGrid"/>
              <w:tblW w:w="0" w:type="auto"/>
              <w:tblInd w:w="0" w:type="dxa"/>
              <w:tblLook w:val="04A0" w:firstRow="1" w:lastRow="0" w:firstColumn="1" w:lastColumn="0" w:noHBand="0" w:noVBand="1"/>
            </w:tblPr>
            <w:tblGrid>
              <w:gridCol w:w="2891"/>
            </w:tblGrid>
            <w:tr w:rsidR="002F2DEE" w:rsidRPr="00B4526A" w14:paraId="285A2C59" w14:textId="77777777" w:rsidTr="002F2DEE">
              <w:tc>
                <w:tcPr>
                  <w:tcW w:w="2891" w:type="dxa"/>
                </w:tcPr>
                <w:p w14:paraId="2B459B0E" w14:textId="66F7EDDF" w:rsidR="002F2DEE" w:rsidRPr="00B4526A" w:rsidRDefault="002F2DEE" w:rsidP="00583412">
                  <w:pPr>
                    <w:rPr>
                      <w:bCs/>
                    </w:rPr>
                  </w:pPr>
                  <w:r w:rsidRPr="00B4526A">
                    <w:rPr>
                      <w:bCs/>
                    </w:rPr>
                    <w:t>I would describe my style/personality as…</w:t>
                  </w:r>
                </w:p>
              </w:tc>
            </w:tr>
            <w:tr w:rsidR="002F2DEE" w:rsidRPr="00B4526A" w14:paraId="68FA2871" w14:textId="77777777" w:rsidTr="002F2DEE">
              <w:tc>
                <w:tcPr>
                  <w:tcW w:w="2891" w:type="dxa"/>
                </w:tcPr>
                <w:p w14:paraId="26641804" w14:textId="6EDB1CF1" w:rsidR="002F2DEE" w:rsidRPr="00B4526A" w:rsidRDefault="00882F34" w:rsidP="00583412">
                  <w:pPr>
                    <w:rPr>
                      <w:bCs/>
                    </w:rPr>
                  </w:pPr>
                  <w:r w:rsidRPr="00B4526A">
                    <w:rPr>
                      <w:bCs/>
                    </w:rPr>
                    <w:t>I tend/prefer to deal with conflict by…</w:t>
                  </w:r>
                </w:p>
              </w:tc>
            </w:tr>
            <w:tr w:rsidR="002F2DEE" w:rsidRPr="00B4526A" w14:paraId="59B831EA" w14:textId="77777777" w:rsidTr="002F2DEE">
              <w:tc>
                <w:tcPr>
                  <w:tcW w:w="2891" w:type="dxa"/>
                </w:tcPr>
                <w:p w14:paraId="5FEE72D5" w14:textId="53DCB6C6" w:rsidR="002F2DEE" w:rsidRPr="00B4526A" w:rsidRDefault="00E07D51" w:rsidP="00583412">
                  <w:pPr>
                    <w:rPr>
                      <w:bCs/>
                    </w:rPr>
                  </w:pPr>
                  <w:r w:rsidRPr="00B4526A">
                    <w:rPr>
                      <w:bCs/>
                    </w:rPr>
                    <w:t xml:space="preserve">I would appreciate my team members doing/not </w:t>
                  </w:r>
                  <w:r w:rsidR="0072147B" w:rsidRPr="00B4526A">
                    <w:rPr>
                      <w:bCs/>
                    </w:rPr>
                    <w:t>doing</w:t>
                  </w:r>
                  <w:r w:rsidR="00EA321A">
                    <w:rPr>
                      <w:bCs/>
                    </w:rPr>
                    <w:t>…</w:t>
                  </w:r>
                </w:p>
              </w:tc>
            </w:tr>
          </w:tbl>
          <w:p w14:paraId="5B73A701" w14:textId="77777777" w:rsidR="00711DA8" w:rsidRPr="00B4526A" w:rsidRDefault="00711DA8" w:rsidP="00583412">
            <w:pPr>
              <w:rPr>
                <w:b/>
                <w:bCs/>
              </w:rPr>
            </w:pPr>
          </w:p>
        </w:tc>
        <w:tc>
          <w:tcPr>
            <w:tcW w:w="3117" w:type="dxa"/>
          </w:tcPr>
          <w:tbl>
            <w:tblPr>
              <w:tblStyle w:val="TableGrid"/>
              <w:tblW w:w="0" w:type="auto"/>
              <w:tblInd w:w="0" w:type="dxa"/>
              <w:tblLook w:val="04A0" w:firstRow="1" w:lastRow="0" w:firstColumn="1" w:lastColumn="0" w:noHBand="0" w:noVBand="1"/>
            </w:tblPr>
            <w:tblGrid>
              <w:gridCol w:w="2891"/>
            </w:tblGrid>
            <w:tr w:rsidR="00262A49" w:rsidRPr="00B4526A" w14:paraId="7FAC7639" w14:textId="77777777" w:rsidTr="00000196">
              <w:tc>
                <w:tcPr>
                  <w:tcW w:w="2891" w:type="dxa"/>
                </w:tcPr>
                <w:p w14:paraId="3BFE1B75" w14:textId="77777777" w:rsidR="001C1F05" w:rsidRDefault="00D54B47" w:rsidP="00262A49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 xml:space="preserve">• </w:t>
                  </w:r>
                  <w:r w:rsidR="001C1F05">
                    <w:rPr>
                      <w:bCs/>
                    </w:rPr>
                    <w:t>Open-minded to new ideas</w:t>
                  </w:r>
                </w:p>
                <w:p w14:paraId="44655CF8" w14:textId="7B2786B8" w:rsidR="001C1F05" w:rsidRPr="00B4526A" w:rsidRDefault="001C1F05" w:rsidP="00262A49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 xml:space="preserve">• </w:t>
                  </w:r>
                  <w:r w:rsidR="00033499">
                    <w:rPr>
                      <w:bCs/>
                    </w:rPr>
                    <w:t>Expressive; communicates effectively</w:t>
                  </w:r>
                </w:p>
              </w:tc>
            </w:tr>
            <w:tr w:rsidR="00262A49" w:rsidRPr="00B4526A" w14:paraId="4047A17E" w14:textId="77777777" w:rsidTr="00000196">
              <w:tc>
                <w:tcPr>
                  <w:tcW w:w="2891" w:type="dxa"/>
                </w:tcPr>
                <w:p w14:paraId="16406AA3" w14:textId="2F3BBAD5" w:rsidR="00262A49" w:rsidRPr="00B4526A" w:rsidRDefault="00351095" w:rsidP="00262A49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>•</w:t>
                  </w:r>
                  <w:r w:rsidR="00F50BDC">
                    <w:rPr>
                      <w:bCs/>
                    </w:rPr>
                    <w:t xml:space="preserve"> Through compromise</w:t>
                  </w:r>
                  <w:r w:rsidR="00FB2CC5">
                    <w:rPr>
                      <w:bCs/>
                    </w:rPr>
                    <w:t xml:space="preserve"> – taking both sides into account to find middle ground</w:t>
                  </w:r>
                </w:p>
              </w:tc>
            </w:tr>
            <w:tr w:rsidR="00262A49" w:rsidRPr="00B4526A" w14:paraId="23D85899" w14:textId="77777777" w:rsidTr="00000196">
              <w:tc>
                <w:tcPr>
                  <w:tcW w:w="2891" w:type="dxa"/>
                </w:tcPr>
                <w:p w14:paraId="4B3BFFF6" w14:textId="77777777" w:rsidR="00262A49" w:rsidRDefault="002E3578" w:rsidP="00262A49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 xml:space="preserve">• </w:t>
                  </w:r>
                  <w:r w:rsidR="00EA09AA">
                    <w:rPr>
                      <w:bCs/>
                    </w:rPr>
                    <w:t>Being organized</w:t>
                  </w:r>
                </w:p>
                <w:p w14:paraId="41FEEF82" w14:textId="77777777" w:rsidR="003A644C" w:rsidRDefault="003A644C" w:rsidP="00262A49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>• Avoid items with last minute/short turnaround</w:t>
                  </w:r>
                </w:p>
                <w:p w14:paraId="170B340B" w14:textId="6A7D70A6" w:rsidR="003A644C" w:rsidRPr="00B4526A" w:rsidRDefault="003A644C" w:rsidP="00262A49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>• Avoid large changes to routine</w:t>
                  </w:r>
                </w:p>
              </w:tc>
            </w:tr>
          </w:tbl>
          <w:p w14:paraId="7EDABF6E" w14:textId="77777777" w:rsidR="00711DA8" w:rsidRDefault="00711DA8" w:rsidP="00583412">
            <w:pPr>
              <w:rPr>
                <w:b/>
                <w:bCs/>
                <w:u w:val="single"/>
              </w:rPr>
            </w:pPr>
          </w:p>
        </w:tc>
      </w:tr>
      <w:tr w:rsidR="00711DA8" w14:paraId="50BEF4A0" w14:textId="77777777" w:rsidTr="00711DA8">
        <w:tc>
          <w:tcPr>
            <w:tcW w:w="3116" w:type="dxa"/>
          </w:tcPr>
          <w:p w14:paraId="6DFA0B2E" w14:textId="62B235DC" w:rsidR="00711DA8" w:rsidRPr="0018740D" w:rsidRDefault="0018740D" w:rsidP="0018740D">
            <w:pPr>
              <w:jc w:val="center"/>
              <w:rPr>
                <w:bCs/>
              </w:rPr>
            </w:pPr>
            <w:r>
              <w:rPr>
                <w:bCs/>
              </w:rPr>
              <w:t xml:space="preserve">Andrew </w:t>
            </w:r>
            <w:proofErr w:type="spellStart"/>
            <w:r>
              <w:rPr>
                <w:bCs/>
              </w:rPr>
              <w:t>Bellas</w:t>
            </w:r>
            <w:proofErr w:type="spellEnd"/>
          </w:p>
        </w:tc>
        <w:tc>
          <w:tcPr>
            <w:tcW w:w="3117" w:type="dxa"/>
          </w:tcPr>
          <w:tbl>
            <w:tblPr>
              <w:tblStyle w:val="TableGrid"/>
              <w:tblW w:w="0" w:type="auto"/>
              <w:tblInd w:w="0" w:type="dxa"/>
              <w:tblLook w:val="04A0" w:firstRow="1" w:lastRow="0" w:firstColumn="1" w:lastColumn="0" w:noHBand="0" w:noVBand="1"/>
            </w:tblPr>
            <w:tblGrid>
              <w:gridCol w:w="2891"/>
            </w:tblGrid>
            <w:tr w:rsidR="00262A49" w:rsidRPr="00B4526A" w14:paraId="5DADAD26" w14:textId="77777777" w:rsidTr="00000196">
              <w:tc>
                <w:tcPr>
                  <w:tcW w:w="2891" w:type="dxa"/>
                </w:tcPr>
                <w:p w14:paraId="711F6D36" w14:textId="77777777" w:rsidR="00262A49" w:rsidRPr="00B4526A" w:rsidRDefault="00262A49" w:rsidP="00262A49">
                  <w:pPr>
                    <w:rPr>
                      <w:bCs/>
                    </w:rPr>
                  </w:pPr>
                  <w:r w:rsidRPr="00B4526A">
                    <w:rPr>
                      <w:bCs/>
                    </w:rPr>
                    <w:t>I would describe my style/personality as…</w:t>
                  </w:r>
                </w:p>
              </w:tc>
            </w:tr>
            <w:tr w:rsidR="00262A49" w:rsidRPr="00B4526A" w14:paraId="09F8E6DC" w14:textId="77777777" w:rsidTr="00000196">
              <w:tc>
                <w:tcPr>
                  <w:tcW w:w="2891" w:type="dxa"/>
                </w:tcPr>
                <w:p w14:paraId="6AD86072" w14:textId="77777777" w:rsidR="00262A49" w:rsidRPr="00B4526A" w:rsidRDefault="00262A49" w:rsidP="00262A49">
                  <w:pPr>
                    <w:rPr>
                      <w:bCs/>
                    </w:rPr>
                  </w:pPr>
                  <w:r w:rsidRPr="00B4526A">
                    <w:rPr>
                      <w:bCs/>
                    </w:rPr>
                    <w:t>I tend/prefer to deal with conflict by…</w:t>
                  </w:r>
                </w:p>
              </w:tc>
            </w:tr>
            <w:tr w:rsidR="00262A49" w:rsidRPr="00B4526A" w14:paraId="725B4F35" w14:textId="77777777" w:rsidTr="00000196">
              <w:tc>
                <w:tcPr>
                  <w:tcW w:w="2891" w:type="dxa"/>
                </w:tcPr>
                <w:p w14:paraId="2CBD39B3" w14:textId="77777777" w:rsidR="00262A49" w:rsidRPr="00B4526A" w:rsidRDefault="00262A49" w:rsidP="00262A49">
                  <w:pPr>
                    <w:rPr>
                      <w:bCs/>
                    </w:rPr>
                  </w:pPr>
                  <w:r w:rsidRPr="00B4526A">
                    <w:rPr>
                      <w:bCs/>
                    </w:rPr>
                    <w:t>I would appreciate my team members doing/not doing</w:t>
                  </w:r>
                </w:p>
              </w:tc>
            </w:tr>
          </w:tbl>
          <w:p w14:paraId="2C8BCA5D" w14:textId="77777777" w:rsidR="00711DA8" w:rsidRDefault="00711DA8" w:rsidP="00583412">
            <w:pPr>
              <w:rPr>
                <w:b/>
                <w:bCs/>
                <w:u w:val="single"/>
              </w:rPr>
            </w:pPr>
          </w:p>
        </w:tc>
        <w:tc>
          <w:tcPr>
            <w:tcW w:w="3117" w:type="dxa"/>
          </w:tcPr>
          <w:tbl>
            <w:tblPr>
              <w:tblStyle w:val="TableGrid"/>
              <w:tblW w:w="0" w:type="auto"/>
              <w:tblInd w:w="0" w:type="dxa"/>
              <w:tblLook w:val="04A0" w:firstRow="1" w:lastRow="0" w:firstColumn="1" w:lastColumn="0" w:noHBand="0" w:noVBand="1"/>
            </w:tblPr>
            <w:tblGrid>
              <w:gridCol w:w="2891"/>
            </w:tblGrid>
            <w:tr w:rsidR="00262A49" w:rsidRPr="00B4526A" w14:paraId="49D7E24C" w14:textId="77777777" w:rsidTr="00000196">
              <w:tc>
                <w:tcPr>
                  <w:tcW w:w="2891" w:type="dxa"/>
                </w:tcPr>
                <w:p w14:paraId="3DCBADD0" w14:textId="770E0404" w:rsidR="009C4744" w:rsidRPr="00B4526A" w:rsidRDefault="0073129A" w:rsidP="00262A49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 xml:space="preserve">• </w:t>
                  </w:r>
                  <w:r w:rsidR="009C4744">
                    <w:rPr>
                      <w:bCs/>
                    </w:rPr>
                    <w:t>Reserved</w:t>
                  </w:r>
                  <w:r w:rsidR="00433AA3">
                    <w:rPr>
                      <w:bCs/>
                    </w:rPr>
                    <w:t xml:space="preserve"> but open to </w:t>
                  </w:r>
                  <w:r w:rsidR="004545FC">
                    <w:rPr>
                      <w:bCs/>
                    </w:rPr>
                    <w:t>convey ideas</w:t>
                  </w:r>
                </w:p>
              </w:tc>
            </w:tr>
            <w:tr w:rsidR="00262A49" w:rsidRPr="00B4526A" w14:paraId="07AAB910" w14:textId="77777777" w:rsidTr="00000196">
              <w:tc>
                <w:tcPr>
                  <w:tcW w:w="2891" w:type="dxa"/>
                </w:tcPr>
                <w:p w14:paraId="7A11605D" w14:textId="4C58D76E" w:rsidR="00262A49" w:rsidRPr="00B4526A" w:rsidRDefault="000C2BA7" w:rsidP="00262A49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 xml:space="preserve">• </w:t>
                  </w:r>
                  <w:r w:rsidR="00CC1157">
                    <w:rPr>
                      <w:bCs/>
                    </w:rPr>
                    <w:t>Through dialogue</w:t>
                  </w:r>
                  <w:r w:rsidR="00841CCF">
                    <w:rPr>
                      <w:bCs/>
                    </w:rPr>
                    <w:t xml:space="preserve"> between parties</w:t>
                  </w:r>
                  <w:r w:rsidR="00987EAA">
                    <w:rPr>
                      <w:bCs/>
                    </w:rPr>
                    <w:t xml:space="preserve"> in order to get to a </w:t>
                  </w:r>
                  <w:r w:rsidR="004366CF">
                    <w:rPr>
                      <w:bCs/>
                    </w:rPr>
                    <w:t xml:space="preserve">civilized </w:t>
                  </w:r>
                  <w:r w:rsidR="00987EAA">
                    <w:rPr>
                      <w:bCs/>
                    </w:rPr>
                    <w:t>compromise</w:t>
                  </w:r>
                </w:p>
              </w:tc>
            </w:tr>
            <w:tr w:rsidR="00262A49" w:rsidRPr="00B4526A" w14:paraId="451AF0D9" w14:textId="77777777" w:rsidTr="00000196">
              <w:tc>
                <w:tcPr>
                  <w:tcW w:w="2891" w:type="dxa"/>
                </w:tcPr>
                <w:p w14:paraId="480E62A7" w14:textId="77777777" w:rsidR="00262A49" w:rsidRDefault="00CE0DBC" w:rsidP="00262A49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 xml:space="preserve">• </w:t>
                  </w:r>
                  <w:r w:rsidR="00B87CBD">
                    <w:rPr>
                      <w:bCs/>
                    </w:rPr>
                    <w:t>Consistent structure without any unintended variation</w:t>
                  </w:r>
                </w:p>
                <w:p w14:paraId="3B8A563B" w14:textId="7384437B" w:rsidR="007265E5" w:rsidRPr="00B4526A" w:rsidRDefault="007265E5" w:rsidP="00262A49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 xml:space="preserve">• </w:t>
                  </w:r>
                  <w:r w:rsidR="00F47DFF">
                    <w:rPr>
                      <w:bCs/>
                    </w:rPr>
                    <w:t>Good level of co-operation/support</w:t>
                  </w:r>
                  <w:r w:rsidR="00CD1652">
                    <w:rPr>
                      <w:bCs/>
                    </w:rPr>
                    <w:t xml:space="preserve"> between each other</w:t>
                  </w:r>
                </w:p>
              </w:tc>
            </w:tr>
          </w:tbl>
          <w:p w14:paraId="09DF25EF" w14:textId="77777777" w:rsidR="00711DA8" w:rsidRDefault="00711DA8" w:rsidP="00583412">
            <w:pPr>
              <w:rPr>
                <w:b/>
                <w:bCs/>
                <w:u w:val="single"/>
              </w:rPr>
            </w:pPr>
          </w:p>
        </w:tc>
      </w:tr>
      <w:tr w:rsidR="00711DA8" w14:paraId="2D64FB3E" w14:textId="77777777" w:rsidTr="00711DA8">
        <w:tc>
          <w:tcPr>
            <w:tcW w:w="3116" w:type="dxa"/>
          </w:tcPr>
          <w:p w14:paraId="48BB7DCF" w14:textId="39DD0861" w:rsidR="00711DA8" w:rsidRPr="0004038F" w:rsidRDefault="002F2DEE" w:rsidP="0018740D">
            <w:pPr>
              <w:jc w:val="center"/>
            </w:pPr>
            <w:r>
              <w:t>Vincent Castellani</w:t>
            </w:r>
          </w:p>
        </w:tc>
        <w:tc>
          <w:tcPr>
            <w:tcW w:w="3117" w:type="dxa"/>
          </w:tcPr>
          <w:tbl>
            <w:tblPr>
              <w:tblStyle w:val="TableGrid"/>
              <w:tblW w:w="0" w:type="auto"/>
              <w:tblInd w:w="0" w:type="dxa"/>
              <w:tblLook w:val="04A0" w:firstRow="1" w:lastRow="0" w:firstColumn="1" w:lastColumn="0" w:noHBand="0" w:noVBand="1"/>
            </w:tblPr>
            <w:tblGrid>
              <w:gridCol w:w="2891"/>
            </w:tblGrid>
            <w:tr w:rsidR="00262A49" w:rsidRPr="00B4526A" w14:paraId="2EFA4B7B" w14:textId="77777777" w:rsidTr="00000196">
              <w:tc>
                <w:tcPr>
                  <w:tcW w:w="2891" w:type="dxa"/>
                </w:tcPr>
                <w:p w14:paraId="33FA9386" w14:textId="77777777" w:rsidR="00262A49" w:rsidRPr="00B4526A" w:rsidRDefault="00262A49" w:rsidP="00262A49">
                  <w:pPr>
                    <w:rPr>
                      <w:bCs/>
                    </w:rPr>
                  </w:pPr>
                  <w:r w:rsidRPr="00B4526A">
                    <w:rPr>
                      <w:bCs/>
                    </w:rPr>
                    <w:t>I would describe my style/personality as…</w:t>
                  </w:r>
                </w:p>
              </w:tc>
            </w:tr>
            <w:tr w:rsidR="00262A49" w:rsidRPr="00B4526A" w14:paraId="37E475F4" w14:textId="77777777" w:rsidTr="00000196">
              <w:tc>
                <w:tcPr>
                  <w:tcW w:w="2891" w:type="dxa"/>
                </w:tcPr>
                <w:p w14:paraId="532E7251" w14:textId="77777777" w:rsidR="00262A49" w:rsidRPr="00B4526A" w:rsidRDefault="00262A49" w:rsidP="00262A49">
                  <w:pPr>
                    <w:rPr>
                      <w:bCs/>
                    </w:rPr>
                  </w:pPr>
                  <w:r w:rsidRPr="00B4526A">
                    <w:rPr>
                      <w:bCs/>
                    </w:rPr>
                    <w:t>I tend/prefer to deal with conflict by…</w:t>
                  </w:r>
                </w:p>
              </w:tc>
            </w:tr>
            <w:tr w:rsidR="00262A49" w:rsidRPr="00B4526A" w14:paraId="260BE7D6" w14:textId="77777777" w:rsidTr="00000196">
              <w:tc>
                <w:tcPr>
                  <w:tcW w:w="2891" w:type="dxa"/>
                </w:tcPr>
                <w:p w14:paraId="528DD407" w14:textId="77777777" w:rsidR="00262A49" w:rsidRPr="00B4526A" w:rsidRDefault="00262A49" w:rsidP="00262A49">
                  <w:pPr>
                    <w:rPr>
                      <w:bCs/>
                    </w:rPr>
                  </w:pPr>
                  <w:r w:rsidRPr="00B4526A">
                    <w:rPr>
                      <w:bCs/>
                    </w:rPr>
                    <w:t>I would appreciate my team members doing/not doing</w:t>
                  </w:r>
                </w:p>
              </w:tc>
            </w:tr>
          </w:tbl>
          <w:p w14:paraId="5BD64650" w14:textId="77777777" w:rsidR="00711DA8" w:rsidRDefault="00711DA8" w:rsidP="00583412">
            <w:pPr>
              <w:rPr>
                <w:b/>
                <w:bCs/>
                <w:u w:val="single"/>
              </w:rPr>
            </w:pPr>
          </w:p>
        </w:tc>
        <w:tc>
          <w:tcPr>
            <w:tcW w:w="3117" w:type="dxa"/>
          </w:tcPr>
          <w:tbl>
            <w:tblPr>
              <w:tblStyle w:val="TableGrid"/>
              <w:tblW w:w="0" w:type="auto"/>
              <w:tblInd w:w="0" w:type="dxa"/>
              <w:tblLook w:val="04A0" w:firstRow="1" w:lastRow="0" w:firstColumn="1" w:lastColumn="0" w:noHBand="0" w:noVBand="1"/>
            </w:tblPr>
            <w:tblGrid>
              <w:gridCol w:w="2891"/>
            </w:tblGrid>
            <w:tr w:rsidR="00262A49" w:rsidRPr="00B4526A" w14:paraId="69A1C889" w14:textId="77777777" w:rsidTr="00000196">
              <w:tc>
                <w:tcPr>
                  <w:tcW w:w="2891" w:type="dxa"/>
                </w:tcPr>
                <w:p w14:paraId="35967F63" w14:textId="0B0BC1B9" w:rsidR="00AD41C2" w:rsidRPr="00B4526A" w:rsidRDefault="009E4238" w:rsidP="00262A49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 xml:space="preserve">• </w:t>
                  </w:r>
                  <w:r w:rsidR="00887812">
                    <w:rPr>
                      <w:bCs/>
                    </w:rPr>
                    <w:t>Direct approach</w:t>
                  </w:r>
                  <w:r w:rsidR="00E824F5">
                    <w:rPr>
                      <w:bCs/>
                    </w:rPr>
                    <w:t xml:space="preserve"> to working</w:t>
                  </w:r>
                </w:p>
              </w:tc>
            </w:tr>
            <w:tr w:rsidR="00262A49" w:rsidRPr="00B4526A" w14:paraId="08887B99" w14:textId="77777777" w:rsidTr="00000196">
              <w:tc>
                <w:tcPr>
                  <w:tcW w:w="2891" w:type="dxa"/>
                </w:tcPr>
                <w:p w14:paraId="7E972C39" w14:textId="1281C5B9" w:rsidR="00262A49" w:rsidRPr="00B4526A" w:rsidRDefault="00DA0413" w:rsidP="00262A49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 xml:space="preserve">• </w:t>
                  </w:r>
                  <w:r w:rsidR="00D008BE">
                    <w:rPr>
                      <w:bCs/>
                    </w:rPr>
                    <w:t>Meet in the middle through compromise</w:t>
                  </w:r>
                </w:p>
              </w:tc>
            </w:tr>
            <w:tr w:rsidR="00262A49" w:rsidRPr="00B4526A" w14:paraId="7DEF0952" w14:textId="77777777" w:rsidTr="00000196">
              <w:tc>
                <w:tcPr>
                  <w:tcW w:w="2891" w:type="dxa"/>
                </w:tcPr>
                <w:p w14:paraId="41EA086C" w14:textId="77777777" w:rsidR="00262A49" w:rsidRDefault="006B0452" w:rsidP="00262A49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 xml:space="preserve">• </w:t>
                  </w:r>
                  <w:r w:rsidR="00A06DFD">
                    <w:rPr>
                      <w:bCs/>
                    </w:rPr>
                    <w:t>Groups runs on a consistent schedule when work is done at the appropriate times</w:t>
                  </w:r>
                </w:p>
                <w:p w14:paraId="76FA5DD7" w14:textId="00F80217" w:rsidR="00CB3A7B" w:rsidRPr="00B4526A" w:rsidRDefault="00CB3A7B" w:rsidP="00262A49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>• Everyone listens to each other</w:t>
                  </w:r>
                </w:p>
              </w:tc>
            </w:tr>
          </w:tbl>
          <w:p w14:paraId="46545C47" w14:textId="77777777" w:rsidR="00711DA8" w:rsidRDefault="00711DA8" w:rsidP="00583412">
            <w:pPr>
              <w:rPr>
                <w:b/>
                <w:bCs/>
                <w:u w:val="single"/>
              </w:rPr>
            </w:pPr>
          </w:p>
        </w:tc>
      </w:tr>
      <w:tr w:rsidR="00711DA8" w14:paraId="149CEDAC" w14:textId="77777777" w:rsidTr="00711DA8">
        <w:tc>
          <w:tcPr>
            <w:tcW w:w="3116" w:type="dxa"/>
          </w:tcPr>
          <w:p w14:paraId="16073F22" w14:textId="4BAE59BA" w:rsidR="00711DA8" w:rsidRPr="002F2DEE" w:rsidRDefault="002F2DEE" w:rsidP="002F2DEE">
            <w:pPr>
              <w:jc w:val="center"/>
              <w:rPr>
                <w:bCs/>
              </w:rPr>
            </w:pPr>
            <w:r>
              <w:rPr>
                <w:bCs/>
              </w:rPr>
              <w:t>Goel Biju</w:t>
            </w:r>
          </w:p>
        </w:tc>
        <w:tc>
          <w:tcPr>
            <w:tcW w:w="3117" w:type="dxa"/>
          </w:tcPr>
          <w:tbl>
            <w:tblPr>
              <w:tblStyle w:val="TableGrid"/>
              <w:tblW w:w="0" w:type="auto"/>
              <w:tblInd w:w="0" w:type="dxa"/>
              <w:tblLook w:val="04A0" w:firstRow="1" w:lastRow="0" w:firstColumn="1" w:lastColumn="0" w:noHBand="0" w:noVBand="1"/>
            </w:tblPr>
            <w:tblGrid>
              <w:gridCol w:w="2891"/>
            </w:tblGrid>
            <w:tr w:rsidR="00262A49" w:rsidRPr="00B4526A" w14:paraId="24FDDD8A" w14:textId="77777777" w:rsidTr="00000196">
              <w:tc>
                <w:tcPr>
                  <w:tcW w:w="2891" w:type="dxa"/>
                </w:tcPr>
                <w:p w14:paraId="31C9C7AC" w14:textId="77777777" w:rsidR="00262A49" w:rsidRPr="00B4526A" w:rsidRDefault="00262A49" w:rsidP="00262A49">
                  <w:pPr>
                    <w:rPr>
                      <w:bCs/>
                    </w:rPr>
                  </w:pPr>
                  <w:r w:rsidRPr="00B4526A">
                    <w:rPr>
                      <w:bCs/>
                    </w:rPr>
                    <w:t>I would describe my style/personality as…</w:t>
                  </w:r>
                </w:p>
              </w:tc>
            </w:tr>
            <w:tr w:rsidR="00262A49" w:rsidRPr="00B4526A" w14:paraId="473F7C29" w14:textId="77777777" w:rsidTr="00000196">
              <w:tc>
                <w:tcPr>
                  <w:tcW w:w="2891" w:type="dxa"/>
                </w:tcPr>
                <w:p w14:paraId="3A28B89F" w14:textId="77777777" w:rsidR="00262A49" w:rsidRPr="00B4526A" w:rsidRDefault="00262A49" w:rsidP="00262A49">
                  <w:pPr>
                    <w:rPr>
                      <w:bCs/>
                    </w:rPr>
                  </w:pPr>
                  <w:r w:rsidRPr="00B4526A">
                    <w:rPr>
                      <w:bCs/>
                    </w:rPr>
                    <w:lastRenderedPageBreak/>
                    <w:t>I tend/prefer to deal with conflict by…</w:t>
                  </w:r>
                </w:p>
              </w:tc>
            </w:tr>
            <w:tr w:rsidR="00262A49" w:rsidRPr="00B4526A" w14:paraId="15950691" w14:textId="77777777" w:rsidTr="00000196">
              <w:tc>
                <w:tcPr>
                  <w:tcW w:w="2891" w:type="dxa"/>
                </w:tcPr>
                <w:p w14:paraId="698B06E9" w14:textId="77777777" w:rsidR="00262A49" w:rsidRPr="00B4526A" w:rsidRDefault="00262A49" w:rsidP="00262A49">
                  <w:pPr>
                    <w:rPr>
                      <w:bCs/>
                    </w:rPr>
                  </w:pPr>
                  <w:r w:rsidRPr="00B4526A">
                    <w:rPr>
                      <w:bCs/>
                    </w:rPr>
                    <w:t>I would appreciate my team members doing/not doing</w:t>
                  </w:r>
                </w:p>
              </w:tc>
            </w:tr>
          </w:tbl>
          <w:p w14:paraId="2F0DCB60" w14:textId="77777777" w:rsidR="00711DA8" w:rsidRDefault="00711DA8" w:rsidP="00583412">
            <w:pPr>
              <w:rPr>
                <w:b/>
                <w:bCs/>
                <w:u w:val="single"/>
              </w:rPr>
            </w:pPr>
          </w:p>
        </w:tc>
        <w:tc>
          <w:tcPr>
            <w:tcW w:w="3117" w:type="dxa"/>
          </w:tcPr>
          <w:tbl>
            <w:tblPr>
              <w:tblStyle w:val="TableGrid"/>
              <w:tblW w:w="0" w:type="auto"/>
              <w:tblInd w:w="0" w:type="dxa"/>
              <w:tblLook w:val="04A0" w:firstRow="1" w:lastRow="0" w:firstColumn="1" w:lastColumn="0" w:noHBand="0" w:noVBand="1"/>
            </w:tblPr>
            <w:tblGrid>
              <w:gridCol w:w="2891"/>
            </w:tblGrid>
            <w:tr w:rsidR="00262A49" w:rsidRPr="00B4526A" w14:paraId="46D8E905" w14:textId="77777777" w:rsidTr="00000196">
              <w:tc>
                <w:tcPr>
                  <w:tcW w:w="2891" w:type="dxa"/>
                </w:tcPr>
                <w:p w14:paraId="03EBE32B" w14:textId="77777777" w:rsidR="00262A49" w:rsidRDefault="00CD210C" w:rsidP="00262A49">
                  <w:pPr>
                    <w:rPr>
                      <w:bCs/>
                    </w:rPr>
                  </w:pPr>
                  <w:r>
                    <w:rPr>
                      <w:bCs/>
                    </w:rPr>
                    <w:lastRenderedPageBreak/>
                    <w:t xml:space="preserve">• </w:t>
                  </w:r>
                  <w:r w:rsidR="0058114C">
                    <w:rPr>
                      <w:bCs/>
                    </w:rPr>
                    <w:t xml:space="preserve">Analyzing the situation or problem at hand </w:t>
                  </w:r>
                </w:p>
                <w:p w14:paraId="564597AF" w14:textId="1998B509" w:rsidR="00B923B3" w:rsidRPr="00B4526A" w:rsidRDefault="00B923B3" w:rsidP="00262A49">
                  <w:pPr>
                    <w:rPr>
                      <w:bCs/>
                    </w:rPr>
                  </w:pPr>
                  <w:r>
                    <w:rPr>
                      <w:bCs/>
                    </w:rPr>
                    <w:lastRenderedPageBreak/>
                    <w:t xml:space="preserve">• </w:t>
                  </w:r>
                  <w:r w:rsidR="00AB5060">
                    <w:rPr>
                      <w:bCs/>
                    </w:rPr>
                    <w:t xml:space="preserve">Communicative </w:t>
                  </w:r>
                </w:p>
              </w:tc>
            </w:tr>
            <w:tr w:rsidR="00262A49" w:rsidRPr="00B4526A" w14:paraId="0D7437FA" w14:textId="77777777" w:rsidTr="00000196">
              <w:tc>
                <w:tcPr>
                  <w:tcW w:w="2891" w:type="dxa"/>
                </w:tcPr>
                <w:p w14:paraId="0A70337F" w14:textId="51BF6630" w:rsidR="00262A49" w:rsidRPr="00B4526A" w:rsidRDefault="00AD1CD5" w:rsidP="00262A49">
                  <w:pPr>
                    <w:rPr>
                      <w:bCs/>
                    </w:rPr>
                  </w:pPr>
                  <w:r>
                    <w:rPr>
                      <w:bCs/>
                    </w:rPr>
                    <w:lastRenderedPageBreak/>
                    <w:t xml:space="preserve">• </w:t>
                  </w:r>
                  <w:r w:rsidR="006A34AD">
                    <w:rPr>
                      <w:bCs/>
                    </w:rPr>
                    <w:t>Deal conflicts in groups by weighing both sides of arguments</w:t>
                  </w:r>
                  <w:r w:rsidR="0023573D">
                    <w:rPr>
                      <w:bCs/>
                    </w:rPr>
                    <w:t xml:space="preserve"> and consider what is appropriate</w:t>
                  </w:r>
                </w:p>
              </w:tc>
            </w:tr>
            <w:tr w:rsidR="00262A49" w:rsidRPr="00B4526A" w14:paraId="545F06AB" w14:textId="77777777" w:rsidTr="00000196">
              <w:tc>
                <w:tcPr>
                  <w:tcW w:w="2891" w:type="dxa"/>
                </w:tcPr>
                <w:p w14:paraId="19087404" w14:textId="77777777" w:rsidR="00262A49" w:rsidRDefault="007B2FE2" w:rsidP="00262A49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 xml:space="preserve">• </w:t>
                  </w:r>
                  <w:r w:rsidR="00D54DD5">
                    <w:rPr>
                      <w:bCs/>
                    </w:rPr>
                    <w:t>Team members are willing to engage with work</w:t>
                  </w:r>
                </w:p>
                <w:p w14:paraId="3E942512" w14:textId="3C1E4CA0" w:rsidR="009B428C" w:rsidRPr="00B4526A" w:rsidRDefault="009B428C" w:rsidP="00262A49">
                  <w:pPr>
                    <w:rPr>
                      <w:bCs/>
                    </w:rPr>
                  </w:pPr>
                  <w:r>
                    <w:rPr>
                      <w:bCs/>
                    </w:rPr>
                    <w:t xml:space="preserve">• </w:t>
                  </w:r>
                  <w:r w:rsidR="006C35D7">
                    <w:rPr>
                      <w:bCs/>
                    </w:rPr>
                    <w:t>Members all contribute to the project</w:t>
                  </w:r>
                  <w:r w:rsidR="00FF3C2F">
                    <w:rPr>
                      <w:bCs/>
                    </w:rPr>
                    <w:t>.</w:t>
                  </w:r>
                </w:p>
              </w:tc>
            </w:tr>
          </w:tbl>
          <w:p w14:paraId="3F3FFB6A" w14:textId="77777777" w:rsidR="00711DA8" w:rsidRDefault="00711DA8" w:rsidP="00583412">
            <w:pPr>
              <w:rPr>
                <w:b/>
                <w:bCs/>
                <w:u w:val="single"/>
              </w:rPr>
            </w:pPr>
          </w:p>
        </w:tc>
      </w:tr>
    </w:tbl>
    <w:p w14:paraId="2173AC78" w14:textId="3D9F639D" w:rsidR="004D35F9" w:rsidRDefault="004D35F9" w:rsidP="00583412">
      <w:pPr>
        <w:rPr>
          <w:b/>
          <w:bCs/>
        </w:rPr>
      </w:pPr>
    </w:p>
    <w:p w14:paraId="26BD5614" w14:textId="77777777" w:rsidR="00BF5EAE" w:rsidRDefault="00BF5EAE" w:rsidP="00583412">
      <w:pPr>
        <w:rPr>
          <w:b/>
          <w:bCs/>
        </w:rPr>
      </w:pPr>
    </w:p>
    <w:p w14:paraId="7D50F991" w14:textId="20D40697" w:rsidR="00294A74" w:rsidRDefault="005A6482" w:rsidP="00583412">
      <w:pPr>
        <w:rPr>
          <w:b/>
          <w:bCs/>
          <w:u w:val="single"/>
        </w:rPr>
      </w:pPr>
      <w:r w:rsidRPr="00C970A4">
        <w:rPr>
          <w:b/>
          <w:bCs/>
          <w:u w:val="single"/>
        </w:rPr>
        <w:t>Roles and responsibilities:</w:t>
      </w:r>
    </w:p>
    <w:p w14:paraId="517A1654" w14:textId="77777777" w:rsidR="00907C19" w:rsidRDefault="00907C19" w:rsidP="00907C19">
      <w:pPr>
        <w:pStyle w:val="ListParagraph"/>
        <w:numPr>
          <w:ilvl w:val="0"/>
          <w:numId w:val="2"/>
        </w:numPr>
        <w:rPr>
          <w:bCs/>
        </w:rPr>
      </w:pPr>
      <w:r w:rsidRPr="00E575DF">
        <w:rPr>
          <w:b/>
          <w:bCs/>
        </w:rPr>
        <w:t>Roles in Software Team</w:t>
      </w:r>
      <w:r>
        <w:rPr>
          <w:bCs/>
        </w:rPr>
        <w:t xml:space="preserve"> (agile based):</w:t>
      </w:r>
    </w:p>
    <w:p w14:paraId="330B7A47" w14:textId="677EA3D4" w:rsidR="00907C19" w:rsidRDefault="00907C19" w:rsidP="00907C19">
      <w:pPr>
        <w:pStyle w:val="ListParagraph"/>
        <w:numPr>
          <w:ilvl w:val="1"/>
          <w:numId w:val="2"/>
        </w:numPr>
        <w:rPr>
          <w:bCs/>
        </w:rPr>
      </w:pPr>
      <w:r>
        <w:rPr>
          <w:bCs/>
        </w:rPr>
        <w:t xml:space="preserve">William Butler </w:t>
      </w:r>
      <w:r w:rsidR="007060E5">
        <w:rPr>
          <w:bCs/>
        </w:rPr>
        <w:t>– Team Member</w:t>
      </w:r>
      <w:r w:rsidR="00A903BA">
        <w:rPr>
          <w:bCs/>
        </w:rPr>
        <w:t xml:space="preserve">; </w:t>
      </w:r>
      <w:r w:rsidR="00D75E29">
        <w:rPr>
          <w:bCs/>
        </w:rPr>
        <w:t>strong at database development</w:t>
      </w:r>
      <w:r w:rsidR="00582E22">
        <w:rPr>
          <w:bCs/>
        </w:rPr>
        <w:t xml:space="preserve">, </w:t>
      </w:r>
      <w:r w:rsidR="00C16D9D">
        <w:rPr>
          <w:bCs/>
        </w:rPr>
        <w:t>programming in C#</w:t>
      </w:r>
    </w:p>
    <w:p w14:paraId="19B41D77" w14:textId="6D00D162" w:rsidR="00907C19" w:rsidRDefault="00907C19" w:rsidP="00907C19">
      <w:pPr>
        <w:pStyle w:val="ListParagraph"/>
        <w:numPr>
          <w:ilvl w:val="1"/>
          <w:numId w:val="2"/>
        </w:numPr>
        <w:rPr>
          <w:bCs/>
        </w:rPr>
      </w:pPr>
      <w:r>
        <w:rPr>
          <w:bCs/>
        </w:rPr>
        <w:t xml:space="preserve">Andrew </w:t>
      </w:r>
      <w:proofErr w:type="spellStart"/>
      <w:r>
        <w:rPr>
          <w:bCs/>
        </w:rPr>
        <w:t>Bellas</w:t>
      </w:r>
      <w:proofErr w:type="spellEnd"/>
      <w:r>
        <w:rPr>
          <w:bCs/>
        </w:rPr>
        <w:t xml:space="preserve"> </w:t>
      </w:r>
      <w:r w:rsidR="007060E5">
        <w:rPr>
          <w:bCs/>
        </w:rPr>
        <w:t>– Team Member</w:t>
      </w:r>
      <w:r w:rsidR="005573FE">
        <w:rPr>
          <w:bCs/>
        </w:rPr>
        <w:t xml:space="preserve">; </w:t>
      </w:r>
      <w:r w:rsidR="004807A1">
        <w:rPr>
          <w:bCs/>
        </w:rPr>
        <w:t>HCI/web-design in HTML/CSS/JS</w:t>
      </w:r>
      <w:r w:rsidR="00705ABB">
        <w:rPr>
          <w:bCs/>
        </w:rPr>
        <w:t xml:space="preserve">, </w:t>
      </w:r>
      <w:r w:rsidR="00B8353B">
        <w:rPr>
          <w:bCs/>
        </w:rPr>
        <w:t>Security</w:t>
      </w:r>
      <w:r w:rsidR="00B255B6">
        <w:rPr>
          <w:bCs/>
        </w:rPr>
        <w:t xml:space="preserve"> of applications</w:t>
      </w:r>
      <w:r w:rsidR="00495568">
        <w:rPr>
          <w:bCs/>
        </w:rPr>
        <w:t>, programming in C#</w:t>
      </w:r>
      <w:r w:rsidR="00B8353B">
        <w:rPr>
          <w:bCs/>
        </w:rPr>
        <w:t xml:space="preserve"> </w:t>
      </w:r>
    </w:p>
    <w:p w14:paraId="12DBE6F9" w14:textId="46C07E9D" w:rsidR="00907C19" w:rsidRDefault="00907C19" w:rsidP="00907C19">
      <w:pPr>
        <w:pStyle w:val="ListParagraph"/>
        <w:numPr>
          <w:ilvl w:val="1"/>
          <w:numId w:val="2"/>
        </w:numPr>
        <w:rPr>
          <w:bCs/>
        </w:rPr>
      </w:pPr>
      <w:r>
        <w:rPr>
          <w:bCs/>
        </w:rPr>
        <w:t xml:space="preserve">Vincent Castellani </w:t>
      </w:r>
      <w:r w:rsidR="007060E5">
        <w:rPr>
          <w:bCs/>
        </w:rPr>
        <w:t>– Team Member</w:t>
      </w:r>
      <w:r w:rsidR="00AA2308">
        <w:rPr>
          <w:bCs/>
        </w:rPr>
        <w:t xml:space="preserve">; </w:t>
      </w:r>
      <w:r w:rsidR="005F7FA8">
        <w:rPr>
          <w:bCs/>
        </w:rPr>
        <w:t>database</w:t>
      </w:r>
      <w:r w:rsidR="007F479F">
        <w:rPr>
          <w:bCs/>
        </w:rPr>
        <w:t xml:space="preserve"> development, </w:t>
      </w:r>
      <w:r w:rsidR="005B6FE9">
        <w:rPr>
          <w:bCs/>
        </w:rPr>
        <w:t>HCI</w:t>
      </w:r>
    </w:p>
    <w:p w14:paraId="047CA10A" w14:textId="75E47B85" w:rsidR="00190186" w:rsidRPr="00EF6519" w:rsidRDefault="00907C19" w:rsidP="00583412">
      <w:pPr>
        <w:pStyle w:val="ListParagraph"/>
        <w:numPr>
          <w:ilvl w:val="1"/>
          <w:numId w:val="2"/>
        </w:numPr>
        <w:rPr>
          <w:bCs/>
        </w:rPr>
      </w:pPr>
      <w:r>
        <w:rPr>
          <w:bCs/>
        </w:rPr>
        <w:t xml:space="preserve">Goel Biju </w:t>
      </w:r>
      <w:r w:rsidR="007060E5">
        <w:rPr>
          <w:bCs/>
        </w:rPr>
        <w:t>– Team Member</w:t>
      </w:r>
      <w:r w:rsidR="00D45F58">
        <w:rPr>
          <w:bCs/>
        </w:rPr>
        <w:t xml:space="preserve">; </w:t>
      </w:r>
      <w:r w:rsidR="00791F18">
        <w:rPr>
          <w:bCs/>
        </w:rPr>
        <w:t xml:space="preserve">programming </w:t>
      </w:r>
      <w:r w:rsidR="003D4E23">
        <w:rPr>
          <w:bCs/>
        </w:rPr>
        <w:t xml:space="preserve">in C#/Java, </w:t>
      </w:r>
      <w:r w:rsidR="006F30BD">
        <w:rPr>
          <w:bCs/>
        </w:rPr>
        <w:t>database development - SQL</w:t>
      </w:r>
    </w:p>
    <w:p w14:paraId="333DB472" w14:textId="61404577" w:rsidR="00190186" w:rsidRDefault="00190186" w:rsidP="00583412">
      <w:pPr>
        <w:rPr>
          <w:b/>
          <w:bCs/>
          <w:u w:val="single"/>
        </w:rPr>
      </w:pPr>
    </w:p>
    <w:p w14:paraId="7259E6BD" w14:textId="3DCDD168" w:rsidR="004D35F9" w:rsidRPr="00DB179B" w:rsidRDefault="00190186" w:rsidP="00DB179B">
      <w:pPr>
        <w:ind w:firstLine="720"/>
        <w:rPr>
          <w:bCs/>
        </w:rPr>
      </w:pPr>
      <w:r w:rsidRPr="00CD0805">
        <w:rPr>
          <w:bCs/>
        </w:rPr>
        <w:t xml:space="preserve">• </w:t>
      </w:r>
      <w:r w:rsidR="002F0D84" w:rsidRPr="00CD0805">
        <w:rPr>
          <w:bCs/>
        </w:rPr>
        <w:t xml:space="preserve">Responsibilities </w:t>
      </w:r>
      <w:r w:rsidRPr="00CD0805">
        <w:rPr>
          <w:bCs/>
        </w:rPr>
        <w:t xml:space="preserve">and Ownership </w:t>
      </w:r>
      <w:r w:rsidR="002C5F09">
        <w:rPr>
          <w:bCs/>
        </w:rPr>
        <w:t>c</w:t>
      </w:r>
      <w:r w:rsidRPr="00CD0805">
        <w:rPr>
          <w:bCs/>
        </w:rPr>
        <w:t>hecklist</w:t>
      </w:r>
      <w:r w:rsidR="002C5F09">
        <w:rPr>
          <w:bCs/>
        </w:rPr>
        <w:t xml:space="preserve"> is available in </w:t>
      </w:r>
      <w:r w:rsidR="002C5F09">
        <w:rPr>
          <w:b/>
          <w:bCs/>
        </w:rPr>
        <w:t xml:space="preserve">PRCS252 – Travel System Management Software </w:t>
      </w:r>
      <w:r w:rsidR="00E16A44">
        <w:rPr>
          <w:b/>
          <w:bCs/>
        </w:rPr>
        <w:t>–</w:t>
      </w:r>
      <w:r w:rsidR="002C5F09">
        <w:rPr>
          <w:b/>
          <w:bCs/>
        </w:rPr>
        <w:t xml:space="preserve"> </w:t>
      </w:r>
      <w:r w:rsidR="00E16A44">
        <w:rPr>
          <w:b/>
          <w:bCs/>
        </w:rPr>
        <w:t>Project Checklist.</w:t>
      </w:r>
      <w:bookmarkStart w:id="0" w:name="_GoBack"/>
      <w:bookmarkEnd w:id="0"/>
    </w:p>
    <w:sectPr w:rsidR="004D35F9" w:rsidRPr="00DB17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9B1A1F" w14:textId="77777777" w:rsidR="00432BBD" w:rsidRDefault="00432BBD" w:rsidP="00432BBD">
      <w:pPr>
        <w:spacing w:after="0" w:line="240" w:lineRule="auto"/>
      </w:pPr>
      <w:r>
        <w:separator/>
      </w:r>
    </w:p>
  </w:endnote>
  <w:endnote w:type="continuationSeparator" w:id="0">
    <w:p w14:paraId="28BF2A53" w14:textId="77777777" w:rsidR="00432BBD" w:rsidRDefault="00432BBD" w:rsidP="00432B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82C5450" w14:textId="77777777" w:rsidR="00432BBD" w:rsidRDefault="00432BBD" w:rsidP="00432BBD">
      <w:pPr>
        <w:spacing w:after="0" w:line="240" w:lineRule="auto"/>
      </w:pPr>
      <w:r>
        <w:separator/>
      </w:r>
    </w:p>
  </w:footnote>
  <w:footnote w:type="continuationSeparator" w:id="0">
    <w:p w14:paraId="473308A3" w14:textId="77777777" w:rsidR="00432BBD" w:rsidRDefault="00432BBD" w:rsidP="00432B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C2836CB"/>
    <w:multiLevelType w:val="hybridMultilevel"/>
    <w:tmpl w:val="6CE63E66"/>
    <w:lvl w:ilvl="0" w:tplc="F468D7E8">
      <w:numFmt w:val="bullet"/>
      <w:lvlText w:val="-"/>
      <w:lvlJc w:val="left"/>
      <w:pPr>
        <w:ind w:left="1848" w:hanging="360"/>
      </w:pPr>
      <w:rPr>
        <w:rFonts w:ascii="Calibri" w:eastAsiaTheme="minorHAnsi" w:hAnsi="Calibri" w:cs="Calibri" w:hint="default"/>
      </w:rPr>
    </w:lvl>
    <w:lvl w:ilvl="1" w:tplc="08090003">
      <w:start w:val="1"/>
      <w:numFmt w:val="bullet"/>
      <w:lvlText w:val="o"/>
      <w:lvlJc w:val="left"/>
      <w:pPr>
        <w:ind w:left="220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8" w:hanging="360"/>
      </w:pPr>
      <w:rPr>
        <w:rFonts w:ascii="Wingdings" w:hAnsi="Wingdings" w:hint="default"/>
      </w:rPr>
    </w:lvl>
  </w:abstractNum>
  <w:abstractNum w:abstractNumId="1" w15:restartNumberingAfterBreak="0">
    <w:nsid w:val="675335E6"/>
    <w:multiLevelType w:val="hybridMultilevel"/>
    <w:tmpl w:val="93C43734"/>
    <w:lvl w:ilvl="0" w:tplc="F468D7E8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proofState w:spelling="clean" w:grammar="clean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1MDe1MDM2szAztzRS0lEKTi0uzszPAykwqgUA4RHPYCwAAAA="/>
  </w:docVars>
  <w:rsids>
    <w:rsidRoot w:val="542F9A65"/>
    <w:rsid w:val="00033499"/>
    <w:rsid w:val="00036E7E"/>
    <w:rsid w:val="0004038F"/>
    <w:rsid w:val="00042103"/>
    <w:rsid w:val="000C2BA7"/>
    <w:rsid w:val="000C729A"/>
    <w:rsid w:val="000F21DC"/>
    <w:rsid w:val="00103342"/>
    <w:rsid w:val="001258EA"/>
    <w:rsid w:val="001302F2"/>
    <w:rsid w:val="001325FE"/>
    <w:rsid w:val="0018740D"/>
    <w:rsid w:val="00190186"/>
    <w:rsid w:val="001B0324"/>
    <w:rsid w:val="001B34B4"/>
    <w:rsid w:val="001C1F05"/>
    <w:rsid w:val="001D10D1"/>
    <w:rsid w:val="001D3A0F"/>
    <w:rsid w:val="001F5D00"/>
    <w:rsid w:val="001F6CA6"/>
    <w:rsid w:val="00231DD4"/>
    <w:rsid w:val="0023506B"/>
    <w:rsid w:val="0023573D"/>
    <w:rsid w:val="00237EF9"/>
    <w:rsid w:val="00244C2B"/>
    <w:rsid w:val="00262A49"/>
    <w:rsid w:val="00294A74"/>
    <w:rsid w:val="002C5BB0"/>
    <w:rsid w:val="002C5F09"/>
    <w:rsid w:val="002D6A90"/>
    <w:rsid w:val="002D7A50"/>
    <w:rsid w:val="002E3578"/>
    <w:rsid w:val="002F0D84"/>
    <w:rsid w:val="002F2DEE"/>
    <w:rsid w:val="00312390"/>
    <w:rsid w:val="00345BE2"/>
    <w:rsid w:val="00351095"/>
    <w:rsid w:val="00391176"/>
    <w:rsid w:val="003973A7"/>
    <w:rsid w:val="003A644C"/>
    <w:rsid w:val="003B623B"/>
    <w:rsid w:val="003C1111"/>
    <w:rsid w:val="003C1A13"/>
    <w:rsid w:val="003D4E23"/>
    <w:rsid w:val="00401F52"/>
    <w:rsid w:val="00422DD2"/>
    <w:rsid w:val="004277B7"/>
    <w:rsid w:val="00432BBD"/>
    <w:rsid w:val="00433AA3"/>
    <w:rsid w:val="004366CF"/>
    <w:rsid w:val="00445AD8"/>
    <w:rsid w:val="004545FC"/>
    <w:rsid w:val="004807A1"/>
    <w:rsid w:val="004947C0"/>
    <w:rsid w:val="00495568"/>
    <w:rsid w:val="004A2179"/>
    <w:rsid w:val="004D35F9"/>
    <w:rsid w:val="004F351B"/>
    <w:rsid w:val="0052462B"/>
    <w:rsid w:val="00531B0E"/>
    <w:rsid w:val="005573FE"/>
    <w:rsid w:val="00575C0B"/>
    <w:rsid w:val="0057653F"/>
    <w:rsid w:val="0058114C"/>
    <w:rsid w:val="00582E22"/>
    <w:rsid w:val="00583412"/>
    <w:rsid w:val="00595240"/>
    <w:rsid w:val="005A6482"/>
    <w:rsid w:val="005B6FE9"/>
    <w:rsid w:val="005E1E29"/>
    <w:rsid w:val="005E3E8B"/>
    <w:rsid w:val="005F7910"/>
    <w:rsid w:val="005F7FA8"/>
    <w:rsid w:val="00623FB2"/>
    <w:rsid w:val="00630F63"/>
    <w:rsid w:val="00643592"/>
    <w:rsid w:val="00690E64"/>
    <w:rsid w:val="00691989"/>
    <w:rsid w:val="006A34AD"/>
    <w:rsid w:val="006A4A39"/>
    <w:rsid w:val="006A7E7A"/>
    <w:rsid w:val="006B0452"/>
    <w:rsid w:val="006C35D7"/>
    <w:rsid w:val="006D6C85"/>
    <w:rsid w:val="006F30BD"/>
    <w:rsid w:val="006F5A76"/>
    <w:rsid w:val="006F6E14"/>
    <w:rsid w:val="00705ABB"/>
    <w:rsid w:val="007060E5"/>
    <w:rsid w:val="00711DA8"/>
    <w:rsid w:val="007170ED"/>
    <w:rsid w:val="0072147B"/>
    <w:rsid w:val="007265E5"/>
    <w:rsid w:val="00730D3D"/>
    <w:rsid w:val="0073129A"/>
    <w:rsid w:val="00732751"/>
    <w:rsid w:val="00750416"/>
    <w:rsid w:val="007632FA"/>
    <w:rsid w:val="007750B2"/>
    <w:rsid w:val="0078764B"/>
    <w:rsid w:val="00791F18"/>
    <w:rsid w:val="007B2FE2"/>
    <w:rsid w:val="007B45BC"/>
    <w:rsid w:val="007F479F"/>
    <w:rsid w:val="00806D99"/>
    <w:rsid w:val="00811221"/>
    <w:rsid w:val="008200FD"/>
    <w:rsid w:val="0083268B"/>
    <w:rsid w:val="00835B91"/>
    <w:rsid w:val="00841CCF"/>
    <w:rsid w:val="00841FEB"/>
    <w:rsid w:val="00850A6F"/>
    <w:rsid w:val="008525DA"/>
    <w:rsid w:val="0086495D"/>
    <w:rsid w:val="00882F34"/>
    <w:rsid w:val="00887812"/>
    <w:rsid w:val="008A7ED0"/>
    <w:rsid w:val="008B1629"/>
    <w:rsid w:val="008B2708"/>
    <w:rsid w:val="008E1577"/>
    <w:rsid w:val="00902C15"/>
    <w:rsid w:val="00907C19"/>
    <w:rsid w:val="00912B86"/>
    <w:rsid w:val="0091590F"/>
    <w:rsid w:val="00927158"/>
    <w:rsid w:val="009651D1"/>
    <w:rsid w:val="009700A5"/>
    <w:rsid w:val="00974FBE"/>
    <w:rsid w:val="00987EAA"/>
    <w:rsid w:val="009A0F27"/>
    <w:rsid w:val="009A3F64"/>
    <w:rsid w:val="009B428C"/>
    <w:rsid w:val="009B5B56"/>
    <w:rsid w:val="009C4744"/>
    <w:rsid w:val="009E4238"/>
    <w:rsid w:val="009E69A3"/>
    <w:rsid w:val="00A06DFD"/>
    <w:rsid w:val="00A12AE9"/>
    <w:rsid w:val="00A621FD"/>
    <w:rsid w:val="00A846AC"/>
    <w:rsid w:val="00A903BA"/>
    <w:rsid w:val="00A93149"/>
    <w:rsid w:val="00AA2308"/>
    <w:rsid w:val="00AB10C5"/>
    <w:rsid w:val="00AB5060"/>
    <w:rsid w:val="00AD1CD5"/>
    <w:rsid w:val="00AD41C2"/>
    <w:rsid w:val="00AD7754"/>
    <w:rsid w:val="00B11C3E"/>
    <w:rsid w:val="00B11DC2"/>
    <w:rsid w:val="00B255B6"/>
    <w:rsid w:val="00B309E4"/>
    <w:rsid w:val="00B4329E"/>
    <w:rsid w:val="00B4526A"/>
    <w:rsid w:val="00B71D5B"/>
    <w:rsid w:val="00B80164"/>
    <w:rsid w:val="00B8353B"/>
    <w:rsid w:val="00B87A1B"/>
    <w:rsid w:val="00B87CBD"/>
    <w:rsid w:val="00B923B3"/>
    <w:rsid w:val="00BA79E2"/>
    <w:rsid w:val="00BD3E8B"/>
    <w:rsid w:val="00BF5EAE"/>
    <w:rsid w:val="00C16D9D"/>
    <w:rsid w:val="00C2019F"/>
    <w:rsid w:val="00C2143D"/>
    <w:rsid w:val="00C42818"/>
    <w:rsid w:val="00C62C89"/>
    <w:rsid w:val="00C747D9"/>
    <w:rsid w:val="00C761B6"/>
    <w:rsid w:val="00C970A4"/>
    <w:rsid w:val="00CB3A7B"/>
    <w:rsid w:val="00CC1157"/>
    <w:rsid w:val="00CC12A2"/>
    <w:rsid w:val="00CD0805"/>
    <w:rsid w:val="00CD1652"/>
    <w:rsid w:val="00CD210C"/>
    <w:rsid w:val="00CD22DD"/>
    <w:rsid w:val="00CE0DBC"/>
    <w:rsid w:val="00CF6DD7"/>
    <w:rsid w:val="00D008BE"/>
    <w:rsid w:val="00D16636"/>
    <w:rsid w:val="00D20452"/>
    <w:rsid w:val="00D45F58"/>
    <w:rsid w:val="00D54B47"/>
    <w:rsid w:val="00D54DD5"/>
    <w:rsid w:val="00D733CF"/>
    <w:rsid w:val="00D750C8"/>
    <w:rsid w:val="00D75E29"/>
    <w:rsid w:val="00D81773"/>
    <w:rsid w:val="00DA0413"/>
    <w:rsid w:val="00DB179B"/>
    <w:rsid w:val="00DC188B"/>
    <w:rsid w:val="00DD21BC"/>
    <w:rsid w:val="00DD5FFE"/>
    <w:rsid w:val="00DE52CC"/>
    <w:rsid w:val="00DF6B51"/>
    <w:rsid w:val="00E07D51"/>
    <w:rsid w:val="00E16A44"/>
    <w:rsid w:val="00E36917"/>
    <w:rsid w:val="00E575DF"/>
    <w:rsid w:val="00E737BF"/>
    <w:rsid w:val="00E824F5"/>
    <w:rsid w:val="00E82B31"/>
    <w:rsid w:val="00EA09AA"/>
    <w:rsid w:val="00EA321A"/>
    <w:rsid w:val="00EA655C"/>
    <w:rsid w:val="00EC3987"/>
    <w:rsid w:val="00EF6519"/>
    <w:rsid w:val="00EF6FCC"/>
    <w:rsid w:val="00F031DC"/>
    <w:rsid w:val="00F15FF8"/>
    <w:rsid w:val="00F407E3"/>
    <w:rsid w:val="00F47DFF"/>
    <w:rsid w:val="00F50BDC"/>
    <w:rsid w:val="00FB2CC5"/>
    <w:rsid w:val="00FD5C1F"/>
    <w:rsid w:val="00FF3C2F"/>
    <w:rsid w:val="00FF5482"/>
    <w:rsid w:val="1221EC69"/>
    <w:rsid w:val="542F9A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542F9A65"/>
  <w15:chartTrackingRefBased/>
  <w15:docId w15:val="{A1B98E19-A6B3-4C54-8716-76108D341D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32B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32BBD"/>
  </w:style>
  <w:style w:type="paragraph" w:styleId="Footer">
    <w:name w:val="footer"/>
    <w:basedOn w:val="Normal"/>
    <w:link w:val="FooterChar"/>
    <w:uiPriority w:val="99"/>
    <w:unhideWhenUsed/>
    <w:rsid w:val="00432BB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32BBD"/>
  </w:style>
  <w:style w:type="paragraph" w:styleId="ListParagraph">
    <w:name w:val="List Paragraph"/>
    <w:basedOn w:val="Normal"/>
    <w:uiPriority w:val="34"/>
    <w:qFormat/>
    <w:rsid w:val="00312390"/>
    <w:pPr>
      <w:ind w:left="720"/>
      <w:contextualSpacing/>
    </w:pPr>
  </w:style>
  <w:style w:type="table" w:styleId="TableGrid">
    <w:name w:val="Table Grid"/>
    <w:basedOn w:val="TableNormal"/>
    <w:uiPriority w:val="39"/>
    <w:rsid w:val="00F407E3"/>
    <w:pPr>
      <w:spacing w:after="0" w:line="240" w:lineRule="auto"/>
    </w:pPr>
    <w:rPr>
      <w:sz w:val="24"/>
      <w:szCs w:val="24"/>
      <w:bdr w:val="none" w:sz="0" w:space="0" w:color="auto" w:frame="1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1654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3</TotalTime>
  <Pages>3</Pages>
  <Words>461</Words>
  <Characters>2634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(s) Goel Biju</dc:creator>
  <cp:keywords/>
  <dc:description/>
  <cp:lastModifiedBy>(s) Goel Biju</cp:lastModifiedBy>
  <cp:revision>228</cp:revision>
  <dcterms:created xsi:type="dcterms:W3CDTF">2019-02-01T15:10:00Z</dcterms:created>
  <dcterms:modified xsi:type="dcterms:W3CDTF">2019-02-01T16:49:00Z</dcterms:modified>
</cp:coreProperties>
</file>